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5666963b-3c11-4d7d-a71a-a6ea716e76e1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3T21:53:44Z</dcterms:created>
  <dcterms:modified xsi:type="dcterms:W3CDTF">2023-06-23T21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